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78FB9EAD" w:rsidR="00674F22" w:rsidRPr="006408EA" w:rsidRDefault="00300BED" w:rsidP="062DADBF">
      <w:pPr>
        <w:rPr>
          <w:rFonts w:ascii="Arial" w:eastAsia="Calibri" w:hAnsi="Arial" w:cs="Arial"/>
          <w:b/>
          <w:bCs/>
          <w:sz w:val="28"/>
          <w:szCs w:val="28"/>
          <w:u w:val="single"/>
        </w:rPr>
      </w:pPr>
      <w:proofErr w:type="spellStart"/>
      <w:r>
        <w:rPr>
          <w:rFonts w:ascii="Arial" w:eastAsia="Calibri" w:hAnsi="Arial" w:cs="Arial"/>
          <w:b/>
          <w:bCs/>
          <w:sz w:val="28"/>
          <w:szCs w:val="28"/>
          <w:u w:val="single"/>
        </w:rPr>
        <w:t>igh</w:t>
      </w:r>
      <w:r w:rsidR="062DADBF" w:rsidRPr="006408EA">
        <w:rPr>
          <w:rFonts w:ascii="Arial" w:eastAsia="Calibri" w:hAnsi="Arial" w:cs="Arial"/>
          <w:b/>
          <w:bCs/>
          <w:sz w:val="28"/>
          <w:szCs w:val="28"/>
          <w:u w:val="single"/>
        </w:rPr>
        <w:t>Problem</w:t>
      </w:r>
      <w:proofErr w:type="spellEnd"/>
      <w:r w:rsidR="062DADBF" w:rsidRPr="006408EA">
        <w:rPr>
          <w:rFonts w:ascii="Arial" w:eastAsia="Calibri" w:hAnsi="Arial" w:cs="Arial"/>
          <w:b/>
          <w:bCs/>
          <w:sz w:val="28"/>
          <w:szCs w:val="28"/>
          <w:u w:val="single"/>
        </w:rPr>
        <w:t xml:space="preserve">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3D27CEF1" w:rsidR="00674F22" w:rsidRDefault="00BE14C7">
      <w:r>
        <w:rPr>
          <w:rFonts w:ascii="Calibri" w:eastAsia="Calibri" w:hAnsi="Calibri" w:cs="Calibri"/>
          <w:noProof/>
        </w:rPr>
        <mc:AlternateContent>
          <mc:Choice Requires="wpi">
            <w:drawing>
              <wp:anchor distT="0" distB="0" distL="114300" distR="114300" simplePos="0" relativeHeight="251681792" behindDoc="0" locked="0" layoutInCell="1" allowOverlap="1" wp14:anchorId="49467431" wp14:editId="474F0506">
                <wp:simplePos x="0" y="0"/>
                <wp:positionH relativeFrom="column">
                  <wp:posOffset>-202565</wp:posOffset>
                </wp:positionH>
                <wp:positionV relativeFrom="paragraph">
                  <wp:posOffset>2610485</wp:posOffset>
                </wp:positionV>
                <wp:extent cx="5690870" cy="704850"/>
                <wp:effectExtent l="38100" t="38100" r="0" b="76200"/>
                <wp:wrapNone/>
                <wp:docPr id="33" name="Ink 33"/>
                <wp:cNvGraphicFramePr/>
                <a:graphic xmlns:a="http://schemas.openxmlformats.org/drawingml/2006/main">
                  <a:graphicData uri="http://schemas.microsoft.com/office/word/2010/wordprocessingInk">
                    <w14:contentPart bwMode="auto" r:id="rId7">
                      <w14:nvContentPartPr>
                        <w14:cNvContentPartPr/>
                      </w14:nvContentPartPr>
                      <w14:xfrm>
                        <a:off x="0" y="0"/>
                        <a:ext cx="5690870" cy="704850"/>
                      </w14:xfrm>
                    </w14:contentPart>
                  </a:graphicData>
                </a:graphic>
              </wp:anchor>
            </w:drawing>
          </mc:Choice>
          <mc:Fallback>
            <w:pict>
              <v:shapetype w14:anchorId="3597F18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3" o:spid="_x0000_s1026" type="#_x0000_t75" style="position:absolute;margin-left:-17.35pt;margin-top:204.15pt;width:450.9pt;height:58.3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">
                <v:imagedata r:id="rId8" o:title=""/>
              </v:shape>
            </w:pict>
          </mc:Fallback>
        </mc:AlternateContent>
      </w:r>
      <w:r>
        <w:rPr>
          <w:rFonts w:ascii="Calibri" w:eastAsia="Calibri" w:hAnsi="Calibri" w:cs="Calibri"/>
          <w:noProof/>
        </w:rPr>
        <mc:AlternateContent>
          <mc:Choice Requires="wpi">
            <w:drawing>
              <wp:anchor distT="0" distB="0" distL="114300" distR="114300" simplePos="0" relativeHeight="251666432" behindDoc="0" locked="0" layoutInCell="1" allowOverlap="1" wp14:anchorId="0662E0B8" wp14:editId="276C1AC2">
                <wp:simplePos x="0" y="0"/>
                <wp:positionH relativeFrom="column">
                  <wp:posOffset>4684395</wp:posOffset>
                </wp:positionH>
                <wp:positionV relativeFrom="paragraph">
                  <wp:posOffset>1729105</wp:posOffset>
                </wp:positionV>
                <wp:extent cx="1518850" cy="560705"/>
                <wp:effectExtent l="57150" t="57150" r="5715" b="67945"/>
                <wp:wrapNone/>
                <wp:docPr id="18" name="Ink 18"/>
                <wp:cNvGraphicFramePr/>
                <a:graphic xmlns:a="http://schemas.openxmlformats.org/drawingml/2006/main">
                  <a:graphicData uri="http://schemas.microsoft.com/office/word/2010/wordprocessingInk">
                    <w14:contentPart bwMode="auto" r:id="rId9">
                      <w14:nvContentPartPr>
                        <w14:cNvContentPartPr/>
                      </w14:nvContentPartPr>
                      <w14:xfrm>
                        <a:off x="0" y="0"/>
                        <a:ext cx="1518850" cy="560705"/>
                      </w14:xfrm>
                    </w14:contentPart>
                  </a:graphicData>
                </a:graphic>
              </wp:anchor>
            </w:drawing>
          </mc:Choice>
          <mc:Fallback>
            <w:pict>
              <v:shape w14:anchorId="3FA3B269" id="Ink 18" o:spid="_x0000_s1026" type="#_x0000_t75" style="position:absolute;margin-left:367.45pt;margin-top:134.75pt;width:122.45pt;height:46.9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">
                <v:imagedata r:id="rId10" o:title=""/>
              </v:shape>
            </w:pict>
          </mc:Fallback>
        </mc:AlternateContent>
      </w:r>
      <w:r>
        <w:rPr>
          <w:rFonts w:ascii="Calibri" w:eastAsia="Calibri" w:hAnsi="Calibri" w:cs="Calibri"/>
          <w:noProof/>
        </w:rPr>
        <mc:AlternateContent>
          <mc:Choice Requires="wpi">
            <w:drawing>
              <wp:anchor distT="0" distB="0" distL="114300" distR="114300" simplePos="0" relativeHeight="251662336" behindDoc="0" locked="0" layoutInCell="1" allowOverlap="1" wp14:anchorId="005148F5" wp14:editId="091980C5">
                <wp:simplePos x="0" y="0"/>
                <wp:positionH relativeFrom="column">
                  <wp:posOffset>4626610</wp:posOffset>
                </wp:positionH>
                <wp:positionV relativeFrom="paragraph">
                  <wp:posOffset>352425</wp:posOffset>
                </wp:positionV>
                <wp:extent cx="1141920" cy="460440"/>
                <wp:effectExtent l="38100" t="38100" r="58420" b="73025"/>
                <wp:wrapNone/>
                <wp:docPr id="14" name="Ink 14"/>
                <wp:cNvGraphicFramePr/>
                <a:graphic xmlns:a="http://schemas.openxmlformats.org/drawingml/2006/main">
                  <a:graphicData uri="http://schemas.microsoft.com/office/word/2010/wordprocessingInk">
                    <w14:contentPart bwMode="auto" r:id="rId11">
                      <w14:nvContentPartPr>
                        <w14:cNvContentPartPr/>
                      </w14:nvContentPartPr>
                      <w14:xfrm>
                        <a:off x="0" y="0"/>
                        <a:ext cx="1141920" cy="460440"/>
                      </w14:xfrm>
                    </w14:contentPart>
                  </a:graphicData>
                </a:graphic>
              </wp:anchor>
            </w:drawing>
          </mc:Choice>
          <mc:Fallback>
            <w:pict>
              <v:shape w14:anchorId="7500C00D" id="Ink 14" o:spid="_x0000_s1026" type="#_x0000_t75" style="position:absolute;margin-left:362.9pt;margin-top:26.35pt;width:92.7pt;height:39.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">
                <v:imagedata r:id="rId12" o:title=""/>
              </v:shape>
            </w:pict>
          </mc:Fallback>
        </mc:AlternateContent>
      </w:r>
      <w:r>
        <w:rPr>
          <w:rFonts w:ascii="Calibri" w:eastAsia="Calibri" w:hAnsi="Calibri" w:cs="Calibri"/>
          <w:noProof/>
        </w:rPr>
        <mc:AlternateContent>
          <mc:Choice Requires="wpi">
            <w:drawing>
              <wp:anchor distT="0" distB="0" distL="114300" distR="114300" simplePos="0" relativeHeight="251659264" behindDoc="0" locked="0" layoutInCell="1" allowOverlap="1" wp14:anchorId="511A26E3" wp14:editId="6DF34974">
                <wp:simplePos x="0" y="0"/>
                <wp:positionH relativeFrom="column">
                  <wp:posOffset>308880</wp:posOffset>
                </wp:positionH>
                <wp:positionV relativeFrom="paragraph">
                  <wp:posOffset>1754425</wp:posOffset>
                </wp:positionV>
                <wp:extent cx="788760" cy="669240"/>
                <wp:effectExtent l="38100" t="38100" r="49530" b="55245"/>
                <wp:wrapNone/>
                <wp:docPr id="11" name="Ink 11"/>
                <wp:cNvGraphicFramePr/>
                <a:graphic xmlns:a="http://schemas.openxmlformats.org/drawingml/2006/main">
                  <a:graphicData uri="http://schemas.microsoft.com/office/word/2010/wordprocessingInk">
                    <w14:contentPart bwMode="auto" r:id="rId13">
                      <w14:nvContentPartPr>
                        <w14:cNvContentPartPr/>
                      </w14:nvContentPartPr>
                      <w14:xfrm>
                        <a:off x="0" y="0"/>
                        <a:ext cx="788760" cy="669240"/>
                      </w14:xfrm>
                    </w14:contentPart>
                  </a:graphicData>
                </a:graphic>
              </wp:anchor>
            </w:drawing>
          </mc:Choice>
          <mc:Fallback>
            <w:pict>
              <v:shape w14:anchorId="782F3FA4" id="Ink 11" o:spid="_x0000_s1026" type="#_x0000_t75" style="position:absolute;margin-left:23.6pt;margin-top:137.45pt;width:63.5pt;height:54.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">
                <v:imagedata r:id="rId14" o:title=""/>
              </v:shape>
            </w:pict>
          </mc:Fallback>
        </mc:AlternateContent>
      </w:r>
      <w:r w:rsidR="062DADBF"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w:t>
      </w:r>
      <w:proofErr w:type="gramStart"/>
      <w:r w:rsidRPr="006E38BF">
        <w:rPr>
          <w:rFonts w:ascii="Aparajita" w:eastAsia="Calibri" w:hAnsi="Aparajita" w:cs="Aparajita"/>
          <w:sz w:val="28"/>
          <w:szCs w:val="28"/>
        </w:rPr>
        <w:t>created</w:t>
      </w:r>
      <w:proofErr w:type="gramEnd"/>
      <w:r w:rsidRPr="006E38BF">
        <w:rPr>
          <w:rFonts w:ascii="Aparajita" w:eastAsia="Calibri" w:hAnsi="Aparajita" w:cs="Aparajita"/>
          <w:sz w:val="28"/>
          <w:szCs w:val="28"/>
        </w:rPr>
        <w:t xml:space="preserve">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 xml:space="preserve">Wafer </w:t>
      </w:r>
      <w:proofErr w:type="gramStart"/>
      <w:r w:rsidR="00730C66">
        <w:rPr>
          <w:rFonts w:ascii="Aparajita" w:eastAsiaTheme="majorEastAsia" w:hAnsi="Aparajita" w:cs="Aparajita"/>
          <w:b/>
          <w:sz w:val="28"/>
          <w:szCs w:val="28"/>
        </w:rPr>
        <w:t>fault</w:t>
      </w:r>
      <w:proofErr w:type="gramEnd"/>
      <w:r w:rsidR="00730C66">
        <w:rPr>
          <w:rFonts w:ascii="Aparajita" w:eastAsiaTheme="majorEastAsia" w:hAnsi="Aparajita" w:cs="Aparajita"/>
          <w:b/>
          <w:sz w:val="28"/>
          <w:szCs w:val="28"/>
        </w:rPr>
        <w:t xml:space="preserve">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16">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21">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23"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8">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9">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36"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8">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C7D18" w14:textId="77777777" w:rsidR="002C5951" w:rsidRDefault="002C5951" w:rsidP="006E38BF">
      <w:pPr>
        <w:spacing w:after="0" w:line="240" w:lineRule="auto"/>
      </w:pPr>
      <w:r>
        <w:separator/>
      </w:r>
    </w:p>
  </w:endnote>
  <w:endnote w:type="continuationSeparator" w:id="0">
    <w:p w14:paraId="64011728" w14:textId="77777777" w:rsidR="002C5951" w:rsidRDefault="002C5951"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A1BB4" w14:textId="77777777" w:rsidR="002C5951" w:rsidRDefault="002C5951" w:rsidP="006E38BF">
      <w:pPr>
        <w:spacing w:after="0" w:line="240" w:lineRule="auto"/>
      </w:pPr>
      <w:r>
        <w:separator/>
      </w:r>
    </w:p>
  </w:footnote>
  <w:footnote w:type="continuationSeparator" w:id="0">
    <w:p w14:paraId="4AD05893" w14:textId="77777777" w:rsidR="002C5951" w:rsidRDefault="002C5951"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1ADB7BA2"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2C5951"/>
    <w:rsid w:val="00300BED"/>
    <w:rsid w:val="0036319C"/>
    <w:rsid w:val="003661EA"/>
    <w:rsid w:val="00580562"/>
    <w:rsid w:val="006408EA"/>
    <w:rsid w:val="00674F22"/>
    <w:rsid w:val="006C1CB8"/>
    <w:rsid w:val="006E38BF"/>
    <w:rsid w:val="00730C66"/>
    <w:rsid w:val="00BE14C7"/>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ink/ink4.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customXml" Target="ink/ink1.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3.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hyperlink" Target="https://pivotal.io/platform" TargetMode="External"/><Relationship Id="rId28" Type="http://schemas.openxmlformats.org/officeDocument/2006/relationships/image" Target="media/image17.png"/><Relationship Id="rId36" Type="http://schemas.openxmlformats.org/officeDocument/2006/relationships/hyperlink" Target="https://api.run.pivotal.io"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oter" Target="footer1.xml"/><Relationship Id="rId48"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9-02T13:44:26.753"/>
    </inkml:context>
    <inkml:brush xml:id="br0">
      <inkml:brushProperty name="width" value="0.1" units="cm"/>
      <inkml:brushProperty name="height" value="0.1" units="cm"/>
    </inkml:brush>
  </inkml:definitions>
  <inkml:trace contextRef="#ctx0" brushRef="#br0">14164 809 4898,'0'0'4469,"6"0"-3837,83 5-317,170 30 1,-198-24-282,1053 212-1443,-1045-206-571,-23-9-1037</inkml:trace>
  <inkml:trace contextRef="#ctx0" brushRef="#br0" timeOffset="855">11214 883 4914,'0'0'2239,"6"-2"-1591,45-6-331,0 2-1,0 2 1,64 3 0,-61 0-101,792 33 881,-822-29-1130,252 33 142,-193-21-587,103 31-1,-150-33-1287,-13-4-830</inkml:trace>
  <inkml:trace contextRef="#ctx0" brushRef="#br0" timeOffset="1772">8068 915 4610,'0'0'2841,"0"0"-2817,0 0 0,0 0 0,0 0 0,0 0-1,0 0 1,1 0 0,-1 0 0,0 0 0,0 0-1,0 0 1,0-1 0,0 1 0,0 0 0,0 0 0,0 0-1,1 0 1,-1 0 0,0 0 0,0 0 0,0 0-1,0-1 1,0 1 0,0 0 0,0 0 0,0 0-1,0 0 1,0 0 0,0 0 0,0-1 0,0 1-1,0 0 1,0 0 0,0 0 0,0 0 0,0 0 0,0-1-1,0 1 1,0 0 0,0 0 0,0 0 0,0 0-1,0 0 1,0 0 0,0 0 0,-1-1 0,1 1-1,0 0 1,0 0 0,0 0 0,0 0 0,0 0-1,0 0 1,0 0 0,0 0 0,-1 0 0,1-1 0,0 1-1,0 0 1,0 0 0,0 0 0,0 0 0,0 0-1,-1 0 1,1 0 0,0 0 0,59 0 278,296 9 874,506 78-784,-404-38-256,-433-48-177,-16-1-39,-1 1 0,1-1 0,-1 1 0,1 1 1,-1-1-1,10 4 0,-29-1-3823,-13-3 1267</inkml:trace>
  <inkml:trace contextRef="#ctx0" brushRef="#br0" timeOffset="2530">4995 1059 5651,'0'0'2475,"-4"-4"-1405,4 4-1067,0 0 0,0 0 0,0 0 0,0 0 0,0 0 0,0 0 0,0 0 0,1 0 0,-1 0-1,0-1 1,0 1 0,0 0 0,0 0 0,0 0 0,0 0 0,0 0 0,0 0 0,0 0 0,0 0 0,0 0 0,1 0 0,-1 0 0,0 0 0,0 0 0,0 0 0,0 0 0,0 0 0,0-1 0,0 1-1,0 0 1,0 0 0,0 0 0,0 0 0,0 0 0,0 0 0,0 0 0,0 0 0,0 0 0,0-1 0,0 1 0,0 0 0,0 0 0,0 0 0,0 0 0,0 0 0,0 0 0,0 0 0,0 0 0,0 0-1,0 0 1,0-1 0,0 1 0,0 0 0,0 0 0,0 0 0,0 0 0,-1 0 0,1 0 0,0 0 0,0 0 0,0 0 0,0 0 0,0 0 0,0 0 0,0 0 0,0 0 0,1368 19 800,-1119-14-3951,-176-5 533</inkml:trace>
  <inkml:trace contextRef="#ctx0" brushRef="#br0" timeOffset="3373">1418 839 4258,'0'0'2420,"28"-3"-2121,-5 0-220,165-9 511,566 29 843,-6 0-1268,-663-17-106,-84 0-58,-1 0 1,1 1-1,-1-1 1,1 0-1,-1 0 1,1 0 0,-1 0-1,1 0 1,-1 0-1,1 0 1,-1 0-1,1 0 1,-1 0-1,1 0 1,-1-1-1,0 1 1,1 0-1,-1 0 1,1 0-1,-1-1 1,1 1-1,-1 0 1,1 0-1,-1-1 1,0 1-1,1 0 1,-1-1-1,0 1 1,1-1-1,-1 1 1,0 0-1,1-1 1,-1 0-1,0 1-7,0 0 0,0-1 1,0 1-1,1 0 0,-1 0 0,0-1 0,0 1 0,0 0 0,0 0 0,0 0 0,0 0 0,1-1 0,-1 1 0,0 0 0,0 0 0,0 0 0,1 0 0,-1 0 0,0-1 0,0 1 0,0 0 0,1 0 1,-1 0-1,0 0 0,0 0 0,1 0 0,-1 0 0,0 0 0,0 0 0,0 0 0,1 0 0,-1 0 0,0 0 0,0 0 0,1 0 0,0 0-73,0 0-1,-1 0 1,1 0-1,0 0 1,0 0 0,-1 0-1,1 0 1,0 0-1,0 0 1,-1 0-1,1 0 1,0 1-1,-1-1 1,1 0 0,0 1-1,-1-1 1,1 0-1,0 1 1,-1-1-1,1 1 1,-1-1-1,1 1 1,0-1 0,-1 1-1,1-1 1,-1 1-1,0 0 1,1-1-1,-1 1 1,0 0-1,1-1 1,-1 1 0,0 0-1,0 0 1,1 0-1,2 13-2470</inkml:trace>
  <inkml:trace contextRef="#ctx0" brushRef="#br0" timeOffset="5418.04">964 470 1825,'0'0'3986,"-11"-17"-3191,-34-51-206,43 65-517,0 0 0,-1 1 0,1-1 1,0 1-1,-1-1 0,0 1 0,1 0 0,-1 0 0,0 0 0,0 1 0,0-1 0,-1 1 0,1-1 0,0 1 0,0 0 0,-1 0 0,1 1 0,-1-1 1,1 1-1,0-1 0,-1 1 0,-5 1 0,-3-2 15,1 0-67,0 1 1,1 0-1,-1 0 0,0 1 1,0 0-1,1 1 0,-1 0 1,1 0-1,0 1 0,-1 1 1,1 0-1,-17 9 0,-13 12 16,1 2-1,-56 51 1,-61 75 151,110-105-74,2 2 0,3 2 0,2 1 0,-36 66 0,60-92-81,2 0 0,1 0-1,1 1 1,1 1 0,1 0 0,2 0 0,1 1 0,2 0-1,1 0 1,1 0 0,2 42 0,1-61-27,1-1 1,0 1 0,0-1-1,1 0 1,0 0 0,1 0-1,0 0 1,1-1 0,0 1-1,0-1 1,1 0 0,0-1-1,1 0 1,0 0-1,0 0 1,1 0 0,0-1-1,0-1 1,0 1 0,18 9-1,-6-6 19,0-1-1,1-1 0,-1 0 1,1-2-1,1 0 1,-1-1-1,1-1 0,0-2 1,23 1-1,9-1-97,88-9 0,-121 4-411,-1 0 0,1-2 1,-1 0-1,0-1 0,-1-1 1,0-1-1,27-15 0,-15 1-1316,-5-4-208</inkml:trace>
  <inkml:trace contextRef="#ctx0" brushRef="#br0" timeOffset="5814.04">807 1230 3586,'0'0'4215,"-6"-3"-3866,-18-7-210,24 10-139,0 0 1,0 0-1,0 1 0,0-1 0,0 0 1,0 0-1,0 0 0,0 0 1,0 0-1,0 0 0,0 1 0,0-1 1,0 0-1,0 0 0,0 0 0,0 0 1,0 0-1,0 1 0,0-1 1,0 0-1,0 0 0,0 0 0,0 0 1,0 0-1,-1 0 0,1 0 0,0 1 1,0-1-1,0 0 0,0 0 1,0 0-1,0 0 0,0 0 0,-1 0 1,1 0-1,0 0 0,0 0 0,0 0 1,0 0-1,0 0 0,-1 0 0,1 0 1,0 0-1,0 0 0,0 0 1,0 0-1,0 0 0,-1 0 0,1 0 1,0 0-1,0 0 0,0 0 0,0 0 1,0 0-1,0 0 0,-1 0 1,1 0-1,0 0 0,0 0 0,0-1 1,0 1-1,0 0 0,0 0 0,0 0 1,0 0-1,-1 0 0,1 0 1,0-1-1,1 8 19,-1-1 1,1 0 0,0 0-1,1 0 1,-1 0 0,1 0-1,1 0 1,-1-1 0,1 1-1,0-1 1,0 1 0,6 6-1,6 8 97,35 32-1,-17-19-14,4 5 20,-20-23-96,-2 1 1,0 0-1,0 1 0,-2 1 1,0 0-1,10 21 1,-20-32-19,-1-1 0,0 0 0,0 1 1,0 0-1,-1-1 0,0 1 1,0 0-1,-1 11 0,0-15 4,0 1-1,-1-1 1,1 0 0,-1 1-1,0-1 1,0 0-1,0 1 1,0-1-1,-1 0 1,1 0 0,-1 0-1,0 0 1,0 0-1,0 0 1,0 0 0,0-1-1,-6 5 1,-21 13 103,-2-2 0,0-1 0,-53 21 1,27-12-103,34-16-27,-7 4-95,0 0 1,-47 33-1,74-46-51,1 1 1,0-1-1,-1 1 1,1 0-1,0 0 0,0 0 1,0 0-1,1 0 1,-1 0-1,0 1 0,1-1 1,0 0-1,-1 1 1,0 4-1,1-1-2123</inkml:trace>
  <inkml:trace contextRef="#ctx0" brushRef="#br0" timeOffset="7673">7931 800 1553,'0'0'1899,"-23"1"-1034,-74 3 66,83-3-746,0-1 0,0-1 0,0 0 0,0-1 0,0 0 0,1-2 0,-1 1 0,1-1 0,0-1 0,0-1 0,0 1 0,0-2 0,1 0 0,0-1 0,1 0 0,-12-10 0,18 15-141,1-1-1,0 0 1,0 0-1,0-1 1,0 1-1,1-1 1,-1 1-1,1-1 1,0 0-1,1 0 1,-1-1-1,1 1 1,0-1-1,0 1 1,1-1-1,0 1 1,0-1-1,0 0 1,0 0-1,1 1 1,0-1-1,0 0 1,1 0-1,0 0 1,0 1-1,0-1 1,1 1-1,-1-1 1,1 1-1,1-1 1,-1 1-1,5-7 0,4-7-6,2 1-1,0 0 1,1 0-1,24-22 1,75-57 2,-69 65-39,2 2-1,1 2 1,0 2 0,87-34-1,-61 35-1,1 2-1,131-21 0,160 11-7,-3 30 6,-274 4 4,141 21 0,-195-16 0,0 1 0,0 2 0,-1 1 0,-1 2 0,0 1 0,0 1 0,33 22 0,-50-26-11,0 0 0,0 2 0,-1 0 0,0 0-1,-1 1 1,-1 1 0,0 0 0,-1 1 0,-1 0 0,0 1 0,-1 0 0,0 0 0,-2 1 0,0 0 0,-1 0-1,0 1 1,-1 0 0,2 20 0,-4-14-25,-1 0 0,-1 0 0,-1 0 0,-7 45 0,5-54 28,-2-1 1,0 1-1,0-1 1,-1 0-1,-1 0 1,0-1-1,-1 1 1,-17 23-1,2-10 15,-2-1 1,0-2-1,-1 0 0,-1-1 0,-2-2 0,-53 32 1,20-19 3,-2-2 1,-90 31-1,83-39-540,-1-2-1,-1-4 1,-1-3-1,0-4 1,-95 4-1,103-14-1607</inkml:trace>
  <inkml:trace contextRef="#ctx0" brushRef="#br0" timeOffset="8399">10851 920 2689,'-14'-17'2255,"-2"-2"-1900,-2 0-193,2-1 0,1 0 0,-21-37 0,32 50-77,0-1 1,1 1-1,0-1 1,0 1 0,1-1-1,0 0 1,0 0-1,1 0 1,0 0-1,0 0 1,1 0 0,0 0-1,1-1 1,0 1-1,0 0 1,0 0 0,1 0-1,0 1 1,1-1-1,0 0 1,0 1-1,1-1 1,0 1 0,0 0-1,7-8 1,7-5 30,1 1-1,1 1 1,39-28 0,77-39-83,-120 76-22,85-48 11,3 5 0,2 3 1,2 6-1,1 5 0,2 4 1,2 5-1,143-18 0,24 34 104,-256 13-120,0 2 0,0 0 0,0 1 0,0 1 0,33 11 0,-45-11-4,0 1-1,-1 0 0,0 1 1,0 0-1,0 1 0,-1 0 0,0 1 1,0 0-1,-1 0 0,0 1 1,-1 0-1,10 13 0,-8-6-9,-1-1 0,0 1 0,-1 1 0,-1 0 0,-1 0 0,0 0 0,-1 1 0,4 34 0,-4-9-19,-2 1-1,-4 68 0,-1-91 28,0 0-1,-2 0 0,0 0 0,-2 0 0,0-1 0,-1 0 0,-1 0 0,-1-1 0,-1 0 1,0 0-1,-2-1 0,0-1 0,-1 0 0,0-1 0,-1 0 0,-1-1 0,-29 22 0,14-14 23,-2-1-1,0-2 1,-1-1-1,-1-1 1,-53 18-1,26-15 15,0-3 1,-94 14-1,98-24-63,0-3 0,-83-3 1,126-2-101,0-1-1,1-1 1,-22-4 0,31 5 30,0 0-1,1 0 0,-1-1 1,1 1-1,-1-1 1,1 0-1,0 0 0,0 0 1,0 0-1,0 0 1,0-1-1,0 1 1,0-1-1,1 0 0,0 0 1,-1 0-1,-2-5 1,4 5-112,0 0 0,0 0 0,0 0 0,0 0 1,1-1-1,0 1 0,-1-4 0,1 6 16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9-02T13:44:18.698"/>
    </inkml:context>
    <inkml:brush xml:id="br0">
      <inkml:brushProperty name="width" value="0.1" units="cm"/>
      <inkml:brushProperty name="height" value="0.1" units="cm"/>
    </inkml:brush>
  </inkml:definitions>
  <inkml:trace contextRef="#ctx0" brushRef="#br0">2430 234 5394,'-35'-15'163,"20"8"-142,-37-18 33,-1 3-1,-1 3 1,-61-14-1,-22 8 131,-1 7 0,-273 0 0,327 19-127,0 3-1,1 4 1,0 4-1,-140 38 1,147-27-43,1 4 0,1 3 0,2 3-1,-98 61 1,131-68-2,1 2 0,2 1 0,-49 50 0,62-53-8,1 0 1,1 2-1,1 0 1,2 1 0,-21 43-1,29-49-1,1 1 0,1-1 0,0 1 1,2 1-1,2-1 0,0 1 0,-1 43 0,5-51 0,0 0 0,2 0 0,0 0-1,1 0 1,0 0 0,1-1 0,2 1 0,-1-1-1,2 0 1,0-1 0,18 29 0,-8-21-3,1-1 1,2-1 0,0-1-1,0 0 1,2-2 0,1 0-1,0-2 1,1 0 0,1-2-1,26 12 1,10 0-18,1-2 0,2-4 0,76 16-1,14-8 165,0-7-1,1-6 0,195-7 0,-252-12-83,1-4-1,126-28 1,184-65 50,-212 47-5,237-99 0,-400 139-58,-1-2-1,-1-1 0,0-1 1,-1-2-1,37-31 0,-61 45 3,0-1-1,0 0 0,-1-1 0,0 0 1,0 0-1,-1 0 0,0 0 0,-1-1 0,0 1 1,0-1-1,-1-1 0,0 1 0,0 0 1,-1-1-1,-1 1 0,1-1 0,-2 1 0,1-1 1,-1 0-1,-2-12 0,0 7-5,-1-1 1,-1 1-1,0-1 1,-1 1-1,-1 1 1,0-1-1,-1 1 0,0 0 1,-2 0-1,1 1 1,-17-18-1,0 3-48,-2 2 1,-1 1-1,-1 1 0,-1 1 0,0 1 0,-2 2 0,-37-17 1,-13-1-48,-157-49 0,130 55-229,-124-19-1,157 39-370,-1 4-1,-121 2 1,175 6 306,0 2-1,-33 7 1,39-4-134,0 0 1,-28 14-1</inkml:trace>
  <inkml:trace contextRef="#ctx0" brushRef="#br0" timeOffset="721.99">4219 301 96,'0'0'7059,"-26"-11"-6632,8 3-346,0 0 25,-1 1 0,1 1 0,-1 0 0,0 1 0,-1 1 0,1 1 0,-40-2 0,-4 8 183,0 2 0,0 2 1,-62 17-1,-185 60-162,117-29-80,188-53-56,-130 34-1328,-194 27-1,274-59-516,20-4-1161</inkml:trace>
  <inkml:trace contextRef="#ctx0" brushRef="#br0" timeOffset="1132.99">3360 63 6227,'0'0'3604,"1"-11"-2988,4-32-391,-6 35-232,-5 10-26,-170 138 30,-22 2 26,142-106 7,-101 47 0,155-82-14,1 0 16,22 7 90,171 33 585,-30-8-581,-21 5-1072,-50-9-2508,-56-18 63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9-02T13:44:15.843"/>
    </inkml:context>
    <inkml:brush xml:id="br0">
      <inkml:brushProperty name="width" value="0.1" units="cm"/>
      <inkml:brushProperty name="height" value="0.1" units="cm"/>
    </inkml:brush>
  </inkml:definitions>
  <inkml:trace contextRef="#ctx0" brushRef="#br0">2284 694 48,'0'0'352,"63"-128"192,-52 95-416,-2 5-15,-5 8-17,-4 6-80,0 6-16,0 4-112,-4 4 15,-10 0-847</inkml:trace>
  <inkml:trace contextRef="#ctx0" brushRef="#br0" timeOffset="980.99">2496 258 2353,'-20'-12'574,"-31"-17"-230,-68-27 0,49 28 201,-2 3 0,-1 3 0,-145-24 0,-26 21-309,-299 10 0,473 17-196,1 3 1,0 3-1,0 3 0,-105 31 1,130-28-29,1 3 1,0 1-1,2 2 0,0 1 1,1 3-1,1 1 1,-66 57-1,77-57 0,2 2 0,0 0-1,1 2 1,2 0-1,-23 41 1,36-53-5,1 1 1,0 0-1,2 0 0,0 1 1,1 0-1,1 1 0,1-1 1,1 1-1,0 0 0,2 0 0,0 29 1,2-38-1,0 0 0,0 0 0,1 0 0,0 0 0,1 0 0,0-1 0,1 0-1,0 1 1,0-1 0,1-1 0,1 1 0,-1-1 0,2 0 0,-1 0 0,1 0 0,1-1 0,9 8 0,4 3 20,2-1 0,0-2 0,0 0 0,2-2 0,0 0 0,46 16 0,-3-6 80,109 22 0,274 25 308,6-31-121,-376-34-277,612 19-204,-302-46 219,-314 10-34,0-3 0,145-47 1,-205 55 3,0 0 0,-1-1 1,0-1-1,-1 0 0,23-17 0,-32 21 6,-1 0-1,0-1 1,-1 0-1,1 0 1,-1-1-1,0 1 1,0-1-1,0 0 1,-1 0-1,0 0 1,0 0-1,-1-1 1,0 1-1,0-1 1,0 1-1,1-13 1,-3 10-10,1-1 0,-1 1 0,-1 0 0,0 0 0,0-1 0,-1 1 0,0 0 0,0 0-1,-1 0 1,0 1 0,-1-1 0,0 1 0,-9-15 0,-2 2-16,-2 0 0,0 1 0,-34-32 0,-6 1-30,-3 3 1,-92-58-1,-144-63 12,113 76-44,136 73 58,-95-29 1,127 45-38,-1 0 0,1 1 0,0 1 0,-1 1 0,1 0 0,-23 2 0,30 0-135,0 1 0,-1-1 0,1 2 0,0-1 0,0 1 0,0 0 0,0 1 0,1-1 0,-1 2 0,1-1 0,0 1 0,-10 9 0,-22 24-212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9-02T13:43:58.198"/>
    </inkml:context>
    <inkml:brush xml:id="br0">
      <inkml:brushProperty name="width" value="0.05" units="cm"/>
      <inkml:brushProperty name="height" value="0.05" units="cm"/>
    </inkml:brush>
  </inkml:definitions>
  <inkml:trace contextRef="#ctx0" brushRef="#br0">1696 121 1489,'0'0'6165,"-16"-17"-5172,-46-51-86,43 46-428,18 15 61,3 2 103,6 3-574,8 3-55,-1 1-1,0 1 1,0 0-1,0 0 1,0 2 0,-1 0-1,1 0 1,-1 2-1,0-1 1,17 13-1,2 3 0,-2 1 0,0 1 0,28 30-1,-31-26-10,0 2-1,-2 1 1,-1 1 0,-2 1-1,20 37 1,-31-46-3,0 0 0,-2 1 0,-1 0-1,-1 1 1,-1 0 0,-1 1 0,-1-1 0,1 42 0,-4-44-4,-2 0-1,-1 1 1,-1-1-1,-1 0 0,-1 0 1,-1 0-1,-2 0 1,0-1-1,-1 0 0,-17 34 1,2-18-1,-2-1 0,-1 0 1,-2-2-1,-50 50 0,13-24 62,-96 71 0,84-78 139,-3-2 0,-2-5 1,-2-2-1,-1-5 0,-167 56 1,150-67 195,-1-5 1,-1-5-1,0-4 1,-2-4 0,-110-3-1,135-8-122,-92-3 14,172 2-282,-5-1 19,-1 1-1,1-1 1,-1 0-1,0 0 1,1-1-1,0 0 1,-1 0-1,-8-5 1,15 7-24,-1-1 1,1 1 0,0 0-1,-1-1 1,1 1 0,-1-1-1,1 1 1,0 0-1,0-1 1,-1 1 0,1-1-1,0 1 1,0-1 0,0 1-1,-1-1 1,1 1 0,0-1-1,0 1 1,0-1 0,0 1-1,0-1 1,0 1 0,0-1-1,0 1 1,0-1 0,0 1-1,0-1 1,1 1 0,-1-1-1,0 1 1,0-1 0,0 1-1,1-1 1,-1 1 0,0-1-1,1 0 1,0 0-89,0-1-1,0 1 1,0 0 0,0-1-1,1 1 1,-1 0 0,1 0-1,-1 0 1,1 0 0,1-1-1,17-6-1416,1 1 0,-1 1-1,35-5 1,-14 2-1167,28-6-28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19</Pages>
  <Words>1541</Words>
  <Characters>878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Prashanth Singaravelan</cp:lastModifiedBy>
  <cp:revision>60</cp:revision>
  <dcterms:created xsi:type="dcterms:W3CDTF">2020-01-31T13:01:00Z</dcterms:created>
  <dcterms:modified xsi:type="dcterms:W3CDTF">2021-09-02T14:43:00Z</dcterms:modified>
</cp:coreProperties>
</file>